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EinfacheTabelle1"/>
        <w:tblW w:w="8930" w:type="dxa"/>
        <w:tblInd w:w="643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045"/>
        <w:gridCol w:w="5885"/>
      </w:tblGrid>
      <w:tr w:rsidR="008D46DB" w14:paraId="6A92AB8B" w14:textId="77777777" w:rsidTr="008D4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bottom"/>
          </w:tcPr>
          <w:p w14:paraId="0F28F307" w14:textId="35EE81C9" w:rsidR="008D46DB" w:rsidRDefault="008D46DB" w:rsidP="008D46DB">
            <w:pPr>
              <w:widowControl w:val="0"/>
              <w:jc w:val="right"/>
              <w:rPr>
                <w:color w:val="FFFFFF" w:themeColor="background1"/>
                <w:sz w:val="28"/>
                <w:szCs w:val="28"/>
              </w:rPr>
            </w:pPr>
            <w:r w:rsidRPr="00D4127E">
              <w:rPr>
                <w:noProof/>
                <w:sz w:val="28"/>
                <w:szCs w:val="28"/>
                <w:lang w:val="en-US"/>
              </w:rPr>
              <w:drawing>
                <wp:inline distT="0" distB="0" distL="0" distR="0" wp14:anchorId="19F5BC89" wp14:editId="5FDCFA3B">
                  <wp:extent cx="1015425" cy="1137920"/>
                  <wp:effectExtent l="0" t="0" r="0" b="508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k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9845" cy="1154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25571689" w14:textId="77777777" w:rsidR="008D46DB" w:rsidRDefault="008D46DB" w:rsidP="008D46DB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6BE1D4" w14:textId="77777777" w:rsidR="008D46DB" w:rsidRDefault="008D46DB" w:rsidP="008D46DB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1133F9" w14:textId="77777777" w:rsidR="008D46DB" w:rsidRDefault="008D46DB" w:rsidP="008D46DB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  <w:p w14:paraId="70B1A32C" w14:textId="77777777" w:rsidR="008D46DB" w:rsidRDefault="008D46DB" w:rsidP="008D46DB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0010D6" w14:textId="06C9398E" w:rsidR="008D46DB" w:rsidRPr="008D46DB" w:rsidRDefault="008D46DB" w:rsidP="008D46DB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sz w:val="28"/>
                <w:szCs w:val="28"/>
              </w:rPr>
            </w:pPr>
            <w:r w:rsidRPr="008D46DB">
              <w:rPr>
                <w:b/>
                <w:bCs/>
              </w:rPr>
              <w:t>Karibu Silbenschwingen</w:t>
            </w:r>
          </w:p>
        </w:tc>
      </w:tr>
      <w:tr w:rsidR="0052010D" w14:paraId="3EDB7B5F" w14:textId="77777777" w:rsidTr="75808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09DBB7" w14:textId="5C61A2D5" w:rsidR="0052010D" w:rsidRDefault="0052010D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91FF52A" w14:textId="77777777" w:rsidR="0052010D" w:rsidRPr="006B530C" w:rsidRDefault="0052010D" w:rsidP="0052010D">
            <w:pPr>
              <w:widowControl w:val="0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lang w:val="en-US"/>
              </w:rPr>
            </w:pPr>
            <w:r w:rsidRPr="7580872D">
              <w:rPr>
                <w:color w:val="595959" w:themeColor="text1" w:themeTint="A6"/>
                <w:lang w:val="en-US"/>
              </w:rPr>
              <w:t xml:space="preserve">App </w:t>
            </w:r>
            <w:r w:rsidRPr="001D33D6">
              <w:rPr>
                <w:color w:val="595959" w:themeColor="text1" w:themeTint="A6"/>
              </w:rPr>
              <w:t>verfügbar im</w:t>
            </w:r>
            <w:r w:rsidRPr="7580872D">
              <w:rPr>
                <w:color w:val="595959" w:themeColor="text1" w:themeTint="A6"/>
                <w:lang w:val="en-US"/>
              </w:rPr>
              <w:t xml:space="preserve"> Apple App Store </w:t>
            </w:r>
            <w:r w:rsidRPr="001D33D6">
              <w:rPr>
                <w:color w:val="595959" w:themeColor="text1" w:themeTint="A6"/>
              </w:rPr>
              <w:t>und im</w:t>
            </w:r>
            <w:r w:rsidRPr="7580872D">
              <w:rPr>
                <w:color w:val="595959" w:themeColor="text1" w:themeTint="A6"/>
                <w:lang w:val="en-US"/>
              </w:rPr>
              <w:t xml:space="preserve"> Google Play Store </w:t>
            </w:r>
          </w:p>
          <w:p w14:paraId="6C3EC369" w14:textId="1A0D25A6" w:rsidR="0052010D" w:rsidRDefault="0052010D" w:rsidP="0052010D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B590149">
              <w:rPr>
                <w:color w:val="595959" w:themeColor="text1" w:themeTint="A6"/>
              </w:rPr>
              <w:t>Ausschließlich für Tablets</w:t>
            </w:r>
          </w:p>
        </w:tc>
      </w:tr>
      <w:tr w:rsidR="00F6608B" w14:paraId="6D707926" w14:textId="77777777" w:rsidTr="7580872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707923" w14:textId="77777777" w:rsidR="00F6608B" w:rsidRDefault="00EF7669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707925" w14:textId="4580380D" w:rsidR="00F6608B" w:rsidRPr="006B530C" w:rsidRDefault="00CC7D5B" w:rsidP="00591B2D">
            <w:pPr>
              <w:widowControl w:val="0"/>
              <w:numPr>
                <w:ilvl w:val="0"/>
                <w:numId w:val="1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K</w:t>
            </w:r>
            <w:r w:rsidR="00591B2D">
              <w:rPr>
                <w:color w:val="595959" w:themeColor="text1" w:themeTint="A6"/>
              </w:rPr>
              <w:t>ostenlo</w:t>
            </w:r>
            <w:r w:rsidR="006B530C">
              <w:rPr>
                <w:color w:val="595959" w:themeColor="text1" w:themeTint="A6"/>
              </w:rPr>
              <w:t>s</w:t>
            </w:r>
          </w:p>
        </w:tc>
      </w:tr>
      <w:tr w:rsidR="00591B2D" w14:paraId="6D70792B" w14:textId="77777777" w:rsidTr="75808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FE4AFE" w14:textId="178FDC00" w:rsidR="0052010D" w:rsidRDefault="0052010D" w:rsidP="0052010D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7580872D">
              <w:rPr>
                <w:b w:val="0"/>
                <w:bCs w:val="0"/>
                <w:color w:val="595959" w:themeColor="text1" w:themeTint="A6"/>
              </w:rPr>
              <w:t>Fach und Jahrgangsstufe</w:t>
            </w:r>
          </w:p>
          <w:p w14:paraId="6D707927" w14:textId="28B0B8FF" w:rsidR="00591B2D" w:rsidRDefault="00591B2D" w:rsidP="00591B2D">
            <w:pPr>
              <w:widowControl w:val="0"/>
              <w:rPr>
                <w:color w:val="595959" w:themeColor="text1" w:themeTint="A6"/>
                <w:szCs w:val="18"/>
                <w:lang w:val="en-US"/>
              </w:rPr>
            </w:pP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BFBA3E" w14:textId="3F74323B" w:rsidR="0052010D" w:rsidRDefault="0052010D" w:rsidP="0052010D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Deutsch</w:t>
            </w:r>
          </w:p>
          <w:p w14:paraId="6D70792A" w14:textId="4B58C8F2" w:rsidR="00591B2D" w:rsidRPr="001A61E5" w:rsidRDefault="0052010D" w:rsidP="0052010D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7580872D">
              <w:rPr>
                <w:color w:val="595959" w:themeColor="text1" w:themeTint="A6"/>
              </w:rPr>
              <w:t>Vorschule und Jahrgangsstufe 1</w:t>
            </w:r>
          </w:p>
        </w:tc>
      </w:tr>
      <w:tr w:rsidR="0052010D" w14:paraId="7E50BD44" w14:textId="77777777" w:rsidTr="7580872D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3C8F97" w14:textId="0B735995" w:rsidR="0052010D" w:rsidRPr="0041298F" w:rsidRDefault="0052010D" w:rsidP="0052010D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0041298F">
              <w:rPr>
                <w:b w:val="0"/>
                <w:bCs w:val="0"/>
                <w:color w:val="595959" w:themeColor="text1" w:themeTint="A6"/>
              </w:rPr>
              <w:t>Fachspezifische Inhalte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CCF3E5" w14:textId="715E0DD5" w:rsidR="0052010D" w:rsidRPr="001D33D6" w:rsidRDefault="008C241C" w:rsidP="0052010D">
            <w:pPr>
              <w:widowControl w:val="0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Übungen zu</w:t>
            </w:r>
            <w:r w:rsidR="0052010D" w:rsidRPr="001D33D6">
              <w:rPr>
                <w:color w:val="595959" w:themeColor="text1" w:themeTint="A6"/>
              </w:rPr>
              <w:t xml:space="preserve"> Silben</w:t>
            </w:r>
          </w:p>
          <w:p w14:paraId="765D8F56" w14:textId="3C779C3B" w:rsidR="0052010D" w:rsidRPr="001D33D6" w:rsidDel="0052010D" w:rsidRDefault="0052010D" w:rsidP="0052010D">
            <w:pPr>
              <w:widowControl w:val="0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1D33D6">
              <w:rPr>
                <w:color w:val="595959" w:themeColor="text1" w:themeTint="A6"/>
              </w:rPr>
              <w:t xml:space="preserve">Orientierung am Lehrwerk </w:t>
            </w:r>
            <w:r w:rsidRPr="001D33D6">
              <w:rPr>
                <w:i/>
                <w:iCs/>
                <w:color w:val="595959" w:themeColor="text1" w:themeTint="A6"/>
              </w:rPr>
              <w:t>Karibu Fibel</w:t>
            </w:r>
          </w:p>
        </w:tc>
      </w:tr>
      <w:tr w:rsidR="00591B2D" w14:paraId="6D707930" w14:textId="77777777" w:rsidTr="75808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70792C" w14:textId="67B7DD72" w:rsidR="00591B2D" w:rsidRDefault="0052010D" w:rsidP="00591B2D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Vorteile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127D9B" w14:textId="774663A9" w:rsidR="0052010D" w:rsidRDefault="0052010D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Einfacher Aufbau</w:t>
            </w:r>
            <w:r w:rsidRPr="4B590149" w:rsidDel="0052010D">
              <w:rPr>
                <w:color w:val="595959" w:themeColor="text1" w:themeTint="A6"/>
              </w:rPr>
              <w:t xml:space="preserve"> </w:t>
            </w:r>
          </w:p>
          <w:p w14:paraId="24F72D0F" w14:textId="626A49D9" w:rsidR="0052010D" w:rsidRDefault="0052010D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Zwei Schwierigkeitsstufen wählbar</w:t>
            </w:r>
          </w:p>
          <w:p w14:paraId="1FF2B358" w14:textId="5DA43012" w:rsidR="0052010D" w:rsidRDefault="0052010D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Schwierigkeitsstufen orientieren sich an der Buchstabeneinführung </w:t>
            </w:r>
            <w:r w:rsidR="00AA0F01">
              <w:rPr>
                <w:color w:val="595959" w:themeColor="text1" w:themeTint="A6"/>
              </w:rPr>
              <w:t xml:space="preserve">im </w:t>
            </w:r>
            <w:r>
              <w:rPr>
                <w:color w:val="595959" w:themeColor="text1" w:themeTint="A6"/>
              </w:rPr>
              <w:t>Lehrwerk</w:t>
            </w:r>
          </w:p>
          <w:p w14:paraId="4A590DD6" w14:textId="5E07D05C" w:rsidR="0052010D" w:rsidRDefault="00AA0F01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M</w:t>
            </w:r>
            <w:r w:rsidR="4B590149" w:rsidRPr="4B590149">
              <w:rPr>
                <w:color w:val="595959" w:themeColor="text1" w:themeTint="A6"/>
              </w:rPr>
              <w:t xml:space="preserve">it dem Finger </w:t>
            </w:r>
            <w:r>
              <w:rPr>
                <w:color w:val="595959" w:themeColor="text1" w:themeTint="A6"/>
              </w:rPr>
              <w:t>werden</w:t>
            </w:r>
            <w:r w:rsidRPr="4B590149">
              <w:rPr>
                <w:color w:val="595959" w:themeColor="text1" w:themeTint="A6"/>
              </w:rPr>
              <w:t xml:space="preserve"> </w:t>
            </w:r>
            <w:r w:rsidR="4B590149" w:rsidRPr="4B590149">
              <w:rPr>
                <w:color w:val="595959" w:themeColor="text1" w:themeTint="A6"/>
              </w:rPr>
              <w:t xml:space="preserve">Silbenbögen </w:t>
            </w:r>
            <w:r>
              <w:rPr>
                <w:color w:val="595959" w:themeColor="text1" w:themeTint="A6"/>
              </w:rPr>
              <w:t>in die Markierung</w:t>
            </w:r>
            <w:r w:rsidR="4B590149" w:rsidRPr="4B590149">
              <w:rPr>
                <w:color w:val="595959" w:themeColor="text1" w:themeTint="A6"/>
              </w:rPr>
              <w:t xml:space="preserve"> unter d</w:t>
            </w:r>
            <w:r w:rsidR="001C4E7F">
              <w:rPr>
                <w:color w:val="595959" w:themeColor="text1" w:themeTint="A6"/>
              </w:rPr>
              <w:t>ie</w:t>
            </w:r>
            <w:r w:rsidR="4B590149" w:rsidRPr="4B590149">
              <w:rPr>
                <w:color w:val="595959" w:themeColor="text1" w:themeTint="A6"/>
              </w:rPr>
              <w:t xml:space="preserve"> Wörter </w:t>
            </w:r>
            <w:r>
              <w:rPr>
                <w:color w:val="595959" w:themeColor="text1" w:themeTint="A6"/>
              </w:rPr>
              <w:t>gemalt,</w:t>
            </w:r>
            <w:r w:rsidR="4B590149" w:rsidRPr="4B590149">
              <w:rPr>
                <w:color w:val="595959" w:themeColor="text1" w:themeTint="A6"/>
              </w:rPr>
              <w:t xml:space="preserve"> sofortige Rückmeldung (richtig oder falsch)</w:t>
            </w:r>
          </w:p>
          <w:p w14:paraId="49244187" w14:textId="1615227E" w:rsidR="0052010D" w:rsidRDefault="0052010D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B590149">
              <w:rPr>
                <w:color w:val="595959" w:themeColor="text1" w:themeTint="A6"/>
              </w:rPr>
              <w:t xml:space="preserve">Nach zwei Fehlversuchen </w:t>
            </w:r>
            <w:r w:rsidR="00AA0F01">
              <w:rPr>
                <w:color w:val="595959" w:themeColor="text1" w:themeTint="A6"/>
              </w:rPr>
              <w:t>erscheint</w:t>
            </w:r>
            <w:r w:rsidR="00AA0F01" w:rsidRPr="4B590149">
              <w:rPr>
                <w:color w:val="595959" w:themeColor="text1" w:themeTint="A6"/>
              </w:rPr>
              <w:t xml:space="preserve"> </w:t>
            </w:r>
            <w:r w:rsidRPr="4B590149">
              <w:rPr>
                <w:color w:val="595959" w:themeColor="text1" w:themeTint="A6"/>
              </w:rPr>
              <w:t xml:space="preserve">die Lösung </w:t>
            </w:r>
          </w:p>
          <w:p w14:paraId="6A0B1594" w14:textId="752872DE" w:rsidR="0052010D" w:rsidRDefault="0052010D" w:rsidP="0052010D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  <w:szCs w:val="18"/>
              </w:rPr>
              <w:t xml:space="preserve">Ein Stern für jede richtige Lösung, Belohnungsanimation </w:t>
            </w:r>
            <w:r w:rsidR="00AA0F01">
              <w:rPr>
                <w:color w:val="595959" w:themeColor="text1" w:themeTint="A6"/>
                <w:szCs w:val="18"/>
              </w:rPr>
              <w:t xml:space="preserve">für </w:t>
            </w:r>
            <w:r>
              <w:rPr>
                <w:color w:val="595959" w:themeColor="text1" w:themeTint="A6"/>
                <w:szCs w:val="18"/>
              </w:rPr>
              <w:t>zehn Sterne</w:t>
            </w:r>
          </w:p>
          <w:p w14:paraId="6D70792F" w14:textId="2BCB9A79" w:rsidR="0052010D" w:rsidRPr="0052010D" w:rsidRDefault="00AA0F01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Zufällige Wortauswahl</w:t>
            </w:r>
          </w:p>
        </w:tc>
      </w:tr>
      <w:tr w:rsidR="00591B2D" w14:paraId="6D70793D" w14:textId="77777777" w:rsidTr="008D46DB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6D707937" w14:textId="3BC6B1DD" w:rsidR="00591B2D" w:rsidRPr="00721EB5" w:rsidRDefault="000A2477" w:rsidP="00591B2D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Download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6D707938" w14:textId="7C538BC9" w:rsidR="00591B2D" w:rsidRPr="00BD7D98" w:rsidRDefault="000A2477" w:rsidP="00591B2D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F</w:t>
            </w:r>
            <w:r w:rsidR="00591B2D">
              <w:rPr>
                <w:color w:val="595959" w:themeColor="text1" w:themeTint="A6"/>
              </w:rPr>
              <w:t>ür Android</w:t>
            </w:r>
            <w:r w:rsidR="00591B2D" w:rsidRPr="00BD7D98">
              <w:rPr>
                <w:color w:val="595959" w:themeColor="text1" w:themeTint="A6"/>
              </w:rPr>
              <w:t>:</w:t>
            </w:r>
          </w:p>
          <w:p w14:paraId="6D707939" w14:textId="77777777" w:rsidR="00591B2D" w:rsidRPr="00DB7716" w:rsidRDefault="00B754C8" w:rsidP="00DB7716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hyperlink r:id="rId9" w:history="1">
              <w:r w:rsidR="00DB7716" w:rsidRPr="00DB7716">
                <w:rPr>
                  <w:rStyle w:val="Hyperlink"/>
                  <w:lang w:val="en-GB"/>
                </w:rPr>
                <w:t>play.google.com/store/apps/details?id=</w:t>
              </w:r>
              <w:proofErr w:type="gramStart"/>
              <w:r w:rsidR="00DB7716" w:rsidRPr="00DB7716">
                <w:rPr>
                  <w:rStyle w:val="Hyperlink"/>
                  <w:lang w:val="en-GB"/>
                </w:rPr>
                <w:t>de.westermann</w:t>
              </w:r>
              <w:proofErr w:type="gramEnd"/>
              <w:r w:rsidR="00DB7716" w:rsidRPr="00DB7716">
                <w:rPr>
                  <w:rStyle w:val="Hyperlink"/>
                  <w:lang w:val="en-GB"/>
                </w:rPr>
                <w:t>.karibu&amp;hl=de&amp;gl=US</w:t>
              </w:r>
            </w:hyperlink>
            <w:r w:rsidR="00591B2D" w:rsidRPr="00DB7716">
              <w:rPr>
                <w:lang w:val="en-GB"/>
              </w:rPr>
              <w:t xml:space="preserve"> </w:t>
            </w:r>
          </w:p>
          <w:p w14:paraId="6D70793A" w14:textId="2C269C93" w:rsidR="00591B2D" w:rsidRPr="00BD7D98" w:rsidRDefault="000A2477" w:rsidP="00591B2D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F</w:t>
            </w:r>
            <w:r w:rsidR="00591B2D">
              <w:rPr>
                <w:color w:val="595959" w:themeColor="text1" w:themeTint="A6"/>
              </w:rPr>
              <w:t>ür iOS</w:t>
            </w:r>
            <w:r w:rsidR="00591B2D" w:rsidRPr="00BD7D98">
              <w:rPr>
                <w:color w:val="595959" w:themeColor="text1" w:themeTint="A6"/>
              </w:rPr>
              <w:t>:</w:t>
            </w:r>
          </w:p>
          <w:p w14:paraId="6D70793C" w14:textId="50A23577" w:rsidR="00591B2D" w:rsidRPr="001A61E5" w:rsidRDefault="00B754C8" w:rsidP="0099095C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fldChar w:fldCharType="begin"/>
            </w:r>
            <w:r w:rsidRPr="009E553C">
              <w:rPr>
                <w:lang w:val="de-DE"/>
              </w:rPr>
              <w:instrText xml:space="preserve"> HYPERLINK "https://apps.apple.com/us/app/karibu-silbenschwingen/id1351929737" </w:instrText>
            </w:r>
            <w:r>
              <w:fldChar w:fldCharType="separate"/>
            </w:r>
            <w:r w:rsidR="00DB7716" w:rsidRPr="001E49B2">
              <w:rPr>
                <w:rStyle w:val="Hyperlink"/>
                <w:lang w:val="de-DE"/>
              </w:rPr>
              <w:t>apps.apple.com/</w:t>
            </w:r>
            <w:proofErr w:type="spellStart"/>
            <w:r w:rsidR="00DB7716" w:rsidRPr="001E49B2">
              <w:rPr>
                <w:rStyle w:val="Hyperlink"/>
                <w:lang w:val="de-DE"/>
              </w:rPr>
              <w:t>us</w:t>
            </w:r>
            <w:proofErr w:type="spellEnd"/>
            <w:r w:rsidR="00DB7716" w:rsidRPr="001E49B2">
              <w:rPr>
                <w:rStyle w:val="Hyperlink"/>
                <w:lang w:val="de-DE"/>
              </w:rPr>
              <w:t>/</w:t>
            </w:r>
            <w:proofErr w:type="spellStart"/>
            <w:r w:rsidR="00DB7716" w:rsidRPr="001E49B2">
              <w:rPr>
                <w:rStyle w:val="Hyperlink"/>
                <w:lang w:val="de-DE"/>
              </w:rPr>
              <w:t>app</w:t>
            </w:r>
            <w:proofErr w:type="spellEnd"/>
            <w:r w:rsidR="00DB7716" w:rsidRPr="001E49B2">
              <w:rPr>
                <w:rStyle w:val="Hyperlink"/>
                <w:lang w:val="de-DE"/>
              </w:rPr>
              <w:t>/</w:t>
            </w:r>
            <w:proofErr w:type="spellStart"/>
            <w:r w:rsidR="00DB7716" w:rsidRPr="001E49B2">
              <w:rPr>
                <w:rStyle w:val="Hyperlink"/>
                <w:lang w:val="de-DE"/>
              </w:rPr>
              <w:t>karibu</w:t>
            </w:r>
            <w:proofErr w:type="spellEnd"/>
            <w:r w:rsidR="00DB7716" w:rsidRPr="001E49B2">
              <w:rPr>
                <w:rStyle w:val="Hyperlink"/>
                <w:lang w:val="de-DE"/>
              </w:rPr>
              <w:t>-silbenschwingen/id1351929737</w:t>
            </w:r>
            <w:r>
              <w:rPr>
                <w:rStyle w:val="Hyperlink"/>
                <w:lang w:val="de-DE"/>
              </w:rPr>
              <w:fldChar w:fldCharType="end"/>
            </w:r>
          </w:p>
        </w:tc>
      </w:tr>
      <w:tr w:rsidR="00591B2D" w14:paraId="6D707942" w14:textId="77777777" w:rsidTr="00BE5C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D70793E" w14:textId="79E9E953" w:rsidR="00591B2D" w:rsidRDefault="00FC6B5F" w:rsidP="00591B2D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  <w:p w14:paraId="6D70793F" w14:textId="77777777" w:rsidR="00591B2D" w:rsidRDefault="00591B2D" w:rsidP="00591B2D">
            <w:pPr>
              <w:widowControl w:val="0"/>
              <w:rPr>
                <w:color w:val="595959" w:themeColor="text1" w:themeTint="A6"/>
                <w:szCs w:val="18"/>
              </w:rPr>
            </w:pP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D707941" w14:textId="41E9DFED" w:rsidR="00591B2D" w:rsidRPr="001A61E5" w:rsidRDefault="00FC6B5F" w:rsidP="001A61E5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Nicht </w:t>
            </w:r>
            <w:r w:rsidR="00DB7716">
              <w:rPr>
                <w:color w:val="595959" w:themeColor="text1" w:themeTint="A6"/>
              </w:rPr>
              <w:t>notwendig</w:t>
            </w:r>
          </w:p>
        </w:tc>
      </w:tr>
      <w:tr w:rsidR="00591B2D" w14:paraId="6D707959" w14:textId="77777777" w:rsidTr="00BE5CD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07955" w14:textId="5C384BD8" w:rsidR="00591B2D" w:rsidRPr="00721EB5" w:rsidRDefault="00591B2D" w:rsidP="00591B2D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Datenschutz</w:t>
            </w:r>
          </w:p>
        </w:tc>
        <w:tc>
          <w:tcPr>
            <w:tcW w:w="5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07956" w14:textId="32217B57" w:rsidR="00591B2D" w:rsidRPr="00BD7D98" w:rsidRDefault="00591B2D" w:rsidP="00591B2D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Datenschutzerklärung </w:t>
            </w:r>
            <w:r w:rsidR="00067B42">
              <w:rPr>
                <w:color w:val="595959" w:themeColor="text1" w:themeTint="A6"/>
              </w:rPr>
              <w:t xml:space="preserve">zu </w:t>
            </w:r>
            <w:r>
              <w:rPr>
                <w:color w:val="595959" w:themeColor="text1" w:themeTint="A6"/>
              </w:rPr>
              <w:t>finden unter</w:t>
            </w:r>
            <w:r w:rsidRPr="00BD7D98">
              <w:rPr>
                <w:color w:val="595959" w:themeColor="text1" w:themeTint="A6"/>
              </w:rPr>
              <w:t>:</w:t>
            </w:r>
          </w:p>
          <w:p w14:paraId="6D707958" w14:textId="6432CA4C" w:rsidR="0052010D" w:rsidRPr="0052010D" w:rsidRDefault="00B754C8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hyperlink r:id="rId10" w:history="1">
              <w:r w:rsidR="00DB7716" w:rsidRPr="001E49B2">
                <w:rPr>
                  <w:rStyle w:val="Hyperlink"/>
                  <w:lang w:val="de-DE"/>
                </w:rPr>
                <w:t>www.westermann.de/datenschutz/apps-bsv/</w:t>
              </w:r>
            </w:hyperlink>
            <w:r w:rsidR="00DB7716">
              <w:rPr>
                <w:lang w:val="de-DE"/>
              </w:rPr>
              <w:t xml:space="preserve"> </w:t>
            </w:r>
          </w:p>
        </w:tc>
      </w:tr>
      <w:tr w:rsidR="00BE5CD3" w14:paraId="254B4B86" w14:textId="77777777" w:rsidTr="00BE5C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3EB00D" w14:textId="3687346D" w:rsidR="00BE5CD3" w:rsidRPr="00BE5CD3" w:rsidRDefault="00BE5CD3" w:rsidP="00BE5CD3">
            <w:pPr>
              <w:widowControl w:val="0"/>
              <w:rPr>
                <w:rFonts w:ascii="Arial" w:hAnsi="Arial" w:cs="Arial"/>
              </w:rPr>
            </w:pPr>
            <w:r w:rsidRPr="00BE5CD3">
              <w:rPr>
                <w:b w:val="0"/>
                <w:bCs w:val="0"/>
                <w:color w:val="595959" w:themeColor="text1" w:themeTint="A6"/>
                <w:szCs w:val="18"/>
              </w:rPr>
              <w:t>Weitere Informationen zum Datenschutz an Schulen</w:t>
            </w:r>
          </w:p>
        </w:tc>
        <w:tc>
          <w:tcPr>
            <w:tcW w:w="5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8E3E1" w14:textId="77777777" w:rsidR="00BE5CD3" w:rsidRDefault="00B754C8" w:rsidP="00BE5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1" w:history="1">
              <w:r w:rsidR="00BE5CD3" w:rsidRPr="00281DEE">
                <w:rPr>
                  <w:rStyle w:val="Hyperlink"/>
                  <w:rFonts w:ascii="Arial" w:hAnsi="Arial" w:cs="Arial"/>
                </w:rPr>
                <w:t>https://www.schulministerium.nrw/schule-bildung/recht/datenschutz-im-schulbereich</w:t>
              </w:r>
            </w:hyperlink>
          </w:p>
          <w:p w14:paraId="2DFF5776" w14:textId="77777777" w:rsidR="00963224" w:rsidRDefault="00963224" w:rsidP="00BE5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F4D2E4" w14:textId="11304B2B" w:rsidR="00963224" w:rsidRPr="009E553C" w:rsidRDefault="00963224" w:rsidP="00963224">
            <w:pPr>
              <w:pStyle w:val="6Standard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9E553C">
              <w:rPr>
                <w:lang w:val="de-DE"/>
              </w:rPr>
              <w:t>Vor dem Einsatz der App empfiehlt es sich, die Nutzung mit der Schulleitung und den Verantwortlichen für den Datenschutz der Schule abzuklären.</w:t>
            </w:r>
          </w:p>
        </w:tc>
      </w:tr>
    </w:tbl>
    <w:p w14:paraId="6D70795A" w14:textId="77777777" w:rsidR="00F6608B" w:rsidRDefault="00F6608B">
      <w:pPr>
        <w:rPr>
          <w:color w:val="595959" w:themeColor="text1" w:themeTint="A6"/>
        </w:rPr>
      </w:pPr>
    </w:p>
    <w:sectPr w:rsidR="00F6608B">
      <w:headerReference w:type="default" r:id="rId12"/>
      <w:footerReference w:type="default" r:id="rId13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FA927" w14:textId="77777777" w:rsidR="00B754C8" w:rsidRDefault="00B754C8">
      <w:r>
        <w:separator/>
      </w:r>
    </w:p>
  </w:endnote>
  <w:endnote w:type="continuationSeparator" w:id="0">
    <w:p w14:paraId="4E9F5B78" w14:textId="77777777" w:rsidR="00B754C8" w:rsidRDefault="00B75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6C38EB9A" w14:textId="77777777" w:rsidR="008930BA" w:rsidRDefault="008930BA" w:rsidP="008930BA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6D707965" w14:textId="55D1C301" w:rsidR="00F6608B" w:rsidRDefault="00F6608B">
    <w:pPr>
      <w:pStyle w:val="Fuzeile"/>
      <w:jc w:val="right"/>
      <w:rPr>
        <w:rStyle w:val="Seitenzahl"/>
        <w:color w:val="000000" w:themeColor="text1"/>
      </w:rPr>
    </w:pPr>
  </w:p>
  <w:p w14:paraId="6D707966" w14:textId="77777777" w:rsidR="00F6608B" w:rsidRDefault="00EF7669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6D70796B" wp14:editId="6D70796C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D70796D" wp14:editId="6D70796E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6D70796F" wp14:editId="6D707970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D707971" w14:textId="346E4800" w:rsidR="00F6608B" w:rsidRDefault="004F00CA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EF7669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6D707973" w14:textId="75C2AB31" w:rsidR="00F6608B" w:rsidRDefault="00F6608B" w:rsidP="004F00CA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6D707974" w14:textId="77777777" w:rsidR="00F6608B" w:rsidRDefault="00F6608B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70796F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" filled="f" stroked="f" strokeweight=".18mm">
              <v:textbox>
                <w:txbxContent>
                  <w:p w14:paraId="6D707971" w14:textId="346E4800" w:rsidR="00F6608B" w:rsidRDefault="004F00CA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EF7669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6D707973" w14:textId="75C2AB31" w:rsidR="00F6608B" w:rsidRDefault="00F6608B" w:rsidP="004F00CA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</w:p>
                  <w:p w14:paraId="6D707974" w14:textId="77777777" w:rsidR="00F6608B" w:rsidRDefault="00F6608B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A37D4" w14:textId="77777777" w:rsidR="00B754C8" w:rsidRDefault="00B754C8">
      <w:r>
        <w:separator/>
      </w:r>
    </w:p>
  </w:footnote>
  <w:footnote w:type="continuationSeparator" w:id="0">
    <w:p w14:paraId="4566AB4C" w14:textId="77777777" w:rsidR="00B754C8" w:rsidRDefault="00B75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07961" w14:textId="77777777" w:rsidR="00F6608B" w:rsidRDefault="00EF7669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6D707967" wp14:editId="6D707968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D707962" w14:textId="77777777" w:rsidR="00F6608B" w:rsidRDefault="00F6608B">
    <w:pPr>
      <w:pStyle w:val="Kopfzeile"/>
    </w:pPr>
  </w:p>
  <w:p w14:paraId="6D707963" w14:textId="77777777" w:rsidR="00F6608B" w:rsidRDefault="00F6608B">
    <w:pPr>
      <w:pStyle w:val="Kopfzeile"/>
    </w:pPr>
  </w:p>
  <w:p w14:paraId="6D707964" w14:textId="77777777" w:rsidR="00F6608B" w:rsidRDefault="00EF7669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6D707969" wp14:editId="6D70796A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80" style="width:18.75pt;height:18.7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pStyle w:val="Link1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2664AC9"/>
    <w:multiLevelType w:val="multilevel"/>
    <w:tmpl w:val="7F74159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4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5" w15:restartNumberingAfterBreak="0">
    <w:nsid w:val="420F7608"/>
    <w:multiLevelType w:val="multilevel"/>
    <w:tmpl w:val="E512A8F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6" w15:restartNumberingAfterBreak="0">
    <w:nsid w:val="6D896B5A"/>
    <w:multiLevelType w:val="multilevel"/>
    <w:tmpl w:val="3AB6A84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7" w15:restartNumberingAfterBreak="0">
    <w:nsid w:val="7834294D"/>
    <w:multiLevelType w:val="multilevel"/>
    <w:tmpl w:val="4DE8412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jM1NDE3sLCwNDRT0lEKTi0uzszPAykwqgUAaMGNHiwAAAA="/>
  </w:docVars>
  <w:rsids>
    <w:rsidRoot w:val="00F6608B"/>
    <w:rsid w:val="00023FEE"/>
    <w:rsid w:val="00040C47"/>
    <w:rsid w:val="00042C6E"/>
    <w:rsid w:val="00067B42"/>
    <w:rsid w:val="000A2477"/>
    <w:rsid w:val="000C2192"/>
    <w:rsid w:val="000D2249"/>
    <w:rsid w:val="001A61E5"/>
    <w:rsid w:val="001C4E7F"/>
    <w:rsid w:val="001D33D6"/>
    <w:rsid w:val="00223E60"/>
    <w:rsid w:val="00261FC5"/>
    <w:rsid w:val="002A743B"/>
    <w:rsid w:val="003435E8"/>
    <w:rsid w:val="00356488"/>
    <w:rsid w:val="0035713D"/>
    <w:rsid w:val="0037576F"/>
    <w:rsid w:val="0041298F"/>
    <w:rsid w:val="004131B1"/>
    <w:rsid w:val="004D58AC"/>
    <w:rsid w:val="004F00CA"/>
    <w:rsid w:val="0052010D"/>
    <w:rsid w:val="005906B4"/>
    <w:rsid w:val="00591B2D"/>
    <w:rsid w:val="00600FAE"/>
    <w:rsid w:val="0061302B"/>
    <w:rsid w:val="006A4561"/>
    <w:rsid w:val="006B530C"/>
    <w:rsid w:val="007221B2"/>
    <w:rsid w:val="007C7C73"/>
    <w:rsid w:val="007F3A1A"/>
    <w:rsid w:val="00803041"/>
    <w:rsid w:val="0088075C"/>
    <w:rsid w:val="008930BA"/>
    <w:rsid w:val="008C241C"/>
    <w:rsid w:val="008D46DB"/>
    <w:rsid w:val="00963224"/>
    <w:rsid w:val="0099095C"/>
    <w:rsid w:val="009E1F28"/>
    <w:rsid w:val="009E553C"/>
    <w:rsid w:val="00A97570"/>
    <w:rsid w:val="00AA0F01"/>
    <w:rsid w:val="00B31409"/>
    <w:rsid w:val="00B754C8"/>
    <w:rsid w:val="00BA3F1C"/>
    <w:rsid w:val="00BE5CD3"/>
    <w:rsid w:val="00C23CC2"/>
    <w:rsid w:val="00CC7D5B"/>
    <w:rsid w:val="00D516E0"/>
    <w:rsid w:val="00D87CA4"/>
    <w:rsid w:val="00DB7716"/>
    <w:rsid w:val="00DC5468"/>
    <w:rsid w:val="00E2660C"/>
    <w:rsid w:val="00EE7742"/>
    <w:rsid w:val="00EF7669"/>
    <w:rsid w:val="00F64E0D"/>
    <w:rsid w:val="00F6608B"/>
    <w:rsid w:val="00FC6B5F"/>
    <w:rsid w:val="4B590149"/>
    <w:rsid w:val="75808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70791E"/>
  <w15:docId w15:val="{E3192443-A1D1-4024-95D5-254F669B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591B2D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591B2D"/>
    <w:pPr>
      <w:numPr>
        <w:numId w:val="8"/>
      </w:numPr>
      <w:suppressAutoHyphens w:val="0"/>
    </w:pPr>
    <w:rPr>
      <w:color w:val="595959" w:themeColor="text1" w:themeTint="A6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DB7716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A61E5"/>
    <w:rPr>
      <w:rFonts w:ascii="Times New Roman" w:hAnsi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A61E5"/>
    <w:rPr>
      <w:rFonts w:ascii="Times New Roman" w:eastAsia="Times New Roman" w:hAnsi="Times New Roman" w:cs="Times New Roman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hulministerium.nrw/schule-bildung/recht/datenschutz-im-schulbereic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westermann.de/datenschutz/apps-bs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ay.google.com/store/apps/details?id=de.westermann.karibu&amp;hl=de&amp;gl=U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A81FC-1F3D-42EB-AD02-23A2886FE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Anna</cp:lastModifiedBy>
  <cp:revision>6</cp:revision>
  <dcterms:created xsi:type="dcterms:W3CDTF">2021-10-28T17:08:00Z</dcterms:created>
  <dcterms:modified xsi:type="dcterms:W3CDTF">2021-11-03T16:23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